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0B89" w:rsidRPr="00390B89" w:rsidRDefault="00C729B4" w:rsidP="00390B89">
      <w:pPr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</w:t>
      </w:r>
      <w:r w:rsidR="00390B8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10:</w:t>
      </w:r>
      <w:r w:rsidR="00390B8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ab/>
      </w:r>
      <w:r w:rsidR="00390B8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ab/>
      </w:r>
      <w:r w:rsidR="00390B89" w:rsidRPr="00390B89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The Institution has a prescribed code of conduct for students, teachers, administrators and other staff and conducts periodic </w:t>
      </w:r>
      <w:proofErr w:type="spellStart"/>
      <w:r w:rsidR="00390B89" w:rsidRPr="00390B89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programmes</w:t>
      </w:r>
      <w:proofErr w:type="spellEnd"/>
      <w:r w:rsidR="00390B89" w:rsidRPr="00390B89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 in this regard. </w:t>
      </w:r>
    </w:p>
    <w:p w:rsidR="00390B89" w:rsidRPr="00390B89" w:rsidRDefault="00390B89" w:rsidP="00390B89">
      <w:pPr>
        <w:spacing w:before="360" w:after="120"/>
        <w:jc w:val="both"/>
        <w:rPr>
          <w:rFonts w:ascii="Times New Roman" w:hAnsi="Times New Roman" w:cs="Times New Roman"/>
          <w:sz w:val="32"/>
          <w:szCs w:val="32"/>
        </w:rPr>
      </w:pPr>
      <w:r w:rsidRPr="00390B89">
        <w:rPr>
          <w:rFonts w:ascii="Times New Roman" w:eastAsia="Times New Roman" w:hAnsi="Times New Roman" w:cs="Times New Roman"/>
          <w:b/>
          <w:bCs/>
          <w:sz w:val="32"/>
          <w:szCs w:val="32"/>
          <w:lang w:bidi="hi-IN"/>
        </w:rPr>
        <w:t>Code of conduct for students, teachers, administrators and other staff</w:t>
      </w:r>
    </w:p>
    <w:p w:rsidR="00390B89" w:rsidRPr="00390B89" w:rsidRDefault="00390B89" w:rsidP="00390B89">
      <w:pPr>
        <w:jc w:val="both"/>
        <w:rPr>
          <w:rFonts w:ascii="Times New Roman" w:hAnsi="Times New Roman" w:cs="Times New Roman"/>
          <w:sz w:val="24"/>
          <w:szCs w:val="24"/>
        </w:rPr>
      </w:pPr>
      <w:r w:rsidRPr="00390B89">
        <w:rPr>
          <w:rFonts w:ascii="Times New Roman" w:hAnsi="Times New Roman" w:cs="Times New Roman"/>
          <w:sz w:val="24"/>
          <w:szCs w:val="24"/>
        </w:rPr>
        <w:t xml:space="preserve">The Institution has a prescribed code of conduct for students, teachers, administrators and other staff and conducts periodic </w:t>
      </w:r>
      <w:proofErr w:type="spellStart"/>
      <w:r w:rsidRPr="00390B89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Pr="00390B89">
        <w:rPr>
          <w:rFonts w:ascii="Times New Roman" w:hAnsi="Times New Roman" w:cs="Times New Roman"/>
          <w:sz w:val="24"/>
          <w:szCs w:val="24"/>
        </w:rPr>
        <w:t xml:space="preserve"> in this regard. </w:t>
      </w:r>
    </w:p>
    <w:p w:rsidR="00390B89" w:rsidRPr="00390B89" w:rsidRDefault="00390B89" w:rsidP="00390B89">
      <w:pPr>
        <w:pStyle w:val="ListParagraph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90B89">
        <w:rPr>
          <w:rFonts w:ascii="Times New Roman" w:hAnsi="Times New Roman"/>
          <w:sz w:val="24"/>
          <w:szCs w:val="24"/>
        </w:rPr>
        <w:t xml:space="preserve">The Code of Conduct is displayed on the website </w:t>
      </w:r>
    </w:p>
    <w:p w:rsidR="00390B89" w:rsidRPr="00390B89" w:rsidRDefault="00390B89" w:rsidP="00390B89">
      <w:pPr>
        <w:pStyle w:val="ListParagraph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90B89">
        <w:rPr>
          <w:rFonts w:ascii="Times New Roman" w:hAnsi="Times New Roman"/>
          <w:sz w:val="24"/>
          <w:szCs w:val="24"/>
        </w:rPr>
        <w:t>There is a committee to monitor adherence to the Code of Conduct</w:t>
      </w:r>
    </w:p>
    <w:p w:rsidR="00390B89" w:rsidRPr="00390B89" w:rsidRDefault="00390B89" w:rsidP="00390B89">
      <w:pPr>
        <w:pStyle w:val="ListParagraph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90B89">
        <w:rPr>
          <w:rFonts w:ascii="Times New Roman" w:hAnsi="Times New Roman"/>
          <w:sz w:val="24"/>
          <w:szCs w:val="24"/>
        </w:rPr>
        <w:t xml:space="preserve">Institution organizes professional ethics </w:t>
      </w:r>
      <w:proofErr w:type="spellStart"/>
      <w:r w:rsidRPr="00390B89">
        <w:rPr>
          <w:rFonts w:ascii="Times New Roman" w:hAnsi="Times New Roman"/>
          <w:sz w:val="24"/>
          <w:szCs w:val="24"/>
        </w:rPr>
        <w:t>programmes</w:t>
      </w:r>
      <w:proofErr w:type="spellEnd"/>
      <w:r w:rsidRPr="00390B89">
        <w:rPr>
          <w:rFonts w:ascii="Times New Roman" w:hAnsi="Times New Roman"/>
          <w:sz w:val="24"/>
          <w:szCs w:val="24"/>
        </w:rPr>
        <w:t xml:space="preserve"> for students, teachers, administrators and other staff</w:t>
      </w:r>
    </w:p>
    <w:p w:rsidR="00C729B4" w:rsidRPr="00390B89" w:rsidRDefault="00390B89" w:rsidP="00390B89">
      <w:pPr>
        <w:pStyle w:val="ListParagraph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90B89">
        <w:rPr>
          <w:rFonts w:ascii="Times New Roman" w:hAnsi="Times New Roman"/>
          <w:sz w:val="24"/>
          <w:szCs w:val="24"/>
        </w:rPr>
        <w:t xml:space="preserve">Annual awareness </w:t>
      </w:r>
      <w:proofErr w:type="spellStart"/>
      <w:r w:rsidRPr="00390B89">
        <w:rPr>
          <w:rFonts w:ascii="Times New Roman" w:hAnsi="Times New Roman"/>
          <w:sz w:val="24"/>
          <w:szCs w:val="24"/>
        </w:rPr>
        <w:t>programmes</w:t>
      </w:r>
      <w:proofErr w:type="spellEnd"/>
      <w:r w:rsidRPr="00390B89">
        <w:rPr>
          <w:rFonts w:ascii="Times New Roman" w:hAnsi="Times New Roman"/>
          <w:sz w:val="24"/>
          <w:szCs w:val="24"/>
        </w:rPr>
        <w:t xml:space="preserve"> on Code of Conduct are organized</w:t>
      </w:r>
    </w:p>
    <w:p w:rsidR="00F01949" w:rsidRPr="00F01949" w:rsidRDefault="00F01949" w:rsidP="00F01949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F01949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Links for </w:t>
      </w:r>
      <w:r w:rsidR="00EE7915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relevant documents and geo-tagged photographs </w:t>
      </w:r>
    </w:p>
    <w:p w:rsidR="00F01949" w:rsidRPr="00F01949" w:rsidRDefault="00F01949" w:rsidP="00F0194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inks given in Table below provides information related to </w:t>
      </w:r>
      <w:r w:rsidR="00390B89" w:rsidRPr="00390B89">
        <w:rPr>
          <w:rFonts w:ascii="Times New Roman" w:hAnsi="Times New Roman" w:cs="Times New Roman"/>
          <w:sz w:val="24"/>
          <w:szCs w:val="24"/>
        </w:rPr>
        <w:t>code of conduct for students, teachers, administrators and other staff</w:t>
      </w:r>
      <w:r w:rsidR="00390B8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F01949" w:rsidRPr="00F01949" w:rsidTr="00F01949">
        <w:trPr>
          <w:trHeight w:val="737"/>
        </w:trPr>
        <w:tc>
          <w:tcPr>
            <w:tcW w:w="559" w:type="pct"/>
            <w:vAlign w:val="center"/>
          </w:tcPr>
          <w:p w:rsidR="00F01949" w:rsidRPr="00F01949" w:rsidRDefault="00F01949" w:rsidP="00F0194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F01949" w:rsidRPr="00F01949" w:rsidRDefault="00F01949" w:rsidP="00F0194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F01949" w:rsidRPr="00F01949" w:rsidRDefault="00F01949" w:rsidP="00F0194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F01949" w:rsidRPr="00F01949" w:rsidTr="00F01949">
        <w:trPr>
          <w:trHeight w:val="737"/>
        </w:trPr>
        <w:tc>
          <w:tcPr>
            <w:tcW w:w="559" w:type="pct"/>
          </w:tcPr>
          <w:p w:rsidR="00F01949" w:rsidRPr="00F01949" w:rsidRDefault="00F01949" w:rsidP="00F01949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F01949" w:rsidRPr="00F01949" w:rsidRDefault="00390B8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90B89">
              <w:rPr>
                <w:rFonts w:ascii="Times New Roman" w:hAnsi="Times New Roman" w:cs="Times New Roman"/>
                <w:sz w:val="24"/>
                <w:szCs w:val="24"/>
              </w:rPr>
              <w:t>The Code of Conduct is displayed on the website</w:t>
            </w:r>
          </w:p>
        </w:tc>
        <w:tc>
          <w:tcPr>
            <w:tcW w:w="2411" w:type="pct"/>
          </w:tcPr>
          <w:p w:rsidR="00F01949" w:rsidRPr="00F01949" w:rsidRDefault="005A7FC9" w:rsidP="00F019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7FC9">
              <w:rPr>
                <w:rFonts w:ascii="Times New Roman" w:hAnsi="Times New Roman" w:cs="Times New Roman"/>
                <w:b/>
                <w:sz w:val="24"/>
                <w:szCs w:val="24"/>
              </w:rPr>
              <w:t>https://www.avcoe.org/hostel.php</w:t>
            </w:r>
            <w:bookmarkStart w:id="0" w:name="_GoBack"/>
            <w:bookmarkEnd w:id="0"/>
          </w:p>
        </w:tc>
      </w:tr>
      <w:tr w:rsidR="00F01949" w:rsidRPr="00F01949" w:rsidTr="00F01949">
        <w:trPr>
          <w:trHeight w:val="737"/>
        </w:trPr>
        <w:tc>
          <w:tcPr>
            <w:tcW w:w="559" w:type="pct"/>
          </w:tcPr>
          <w:p w:rsidR="00F01949" w:rsidRPr="00F01949" w:rsidRDefault="00F01949" w:rsidP="00F01949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F01949" w:rsidRPr="00F01949" w:rsidRDefault="00390B8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90B89">
              <w:rPr>
                <w:rFonts w:ascii="Times New Roman" w:hAnsi="Times New Roman" w:cs="Times New Roman"/>
                <w:sz w:val="24"/>
                <w:szCs w:val="24"/>
              </w:rPr>
              <w:t>There is a committee to monitor adherence to the Code of Conduct</w:t>
            </w:r>
          </w:p>
        </w:tc>
        <w:tc>
          <w:tcPr>
            <w:tcW w:w="2411" w:type="pct"/>
          </w:tcPr>
          <w:p w:rsidR="00F01949" w:rsidRPr="00F01949" w:rsidRDefault="00F01949" w:rsidP="00F019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F01949">
        <w:trPr>
          <w:trHeight w:val="737"/>
        </w:trPr>
        <w:tc>
          <w:tcPr>
            <w:tcW w:w="559" w:type="pct"/>
          </w:tcPr>
          <w:p w:rsidR="00F01949" w:rsidRPr="00F01949" w:rsidRDefault="00F01949" w:rsidP="00F01949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F01949" w:rsidRPr="00F01949" w:rsidRDefault="00390B8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90B89">
              <w:rPr>
                <w:rFonts w:ascii="Times New Roman" w:hAnsi="Times New Roman" w:cs="Times New Roman"/>
                <w:sz w:val="24"/>
                <w:szCs w:val="24"/>
              </w:rPr>
              <w:t xml:space="preserve">professional ethics </w:t>
            </w:r>
            <w:proofErr w:type="spellStart"/>
            <w:r w:rsidRPr="00390B89">
              <w:rPr>
                <w:rFonts w:ascii="Times New Roman" w:hAnsi="Times New Roman" w:cs="Times New Roman"/>
                <w:sz w:val="24"/>
                <w:szCs w:val="24"/>
              </w:rPr>
              <w:t>programmes</w:t>
            </w:r>
            <w:proofErr w:type="spellEnd"/>
            <w:r w:rsidRPr="00390B89">
              <w:rPr>
                <w:rFonts w:ascii="Times New Roman" w:hAnsi="Times New Roman" w:cs="Times New Roman"/>
                <w:sz w:val="24"/>
                <w:szCs w:val="24"/>
              </w:rPr>
              <w:t xml:space="preserve"> for students, teachers, administrators and other staff </w:t>
            </w:r>
            <w:proofErr w:type="spellStart"/>
            <w:r w:rsidR="00F01949" w:rsidRPr="00F01949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F01949" w:rsidRPr="00F019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11" w:type="pct"/>
          </w:tcPr>
          <w:p w:rsidR="00F01949" w:rsidRPr="00F01949" w:rsidRDefault="00F01949" w:rsidP="00F019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F01949">
        <w:trPr>
          <w:trHeight w:val="737"/>
        </w:trPr>
        <w:tc>
          <w:tcPr>
            <w:tcW w:w="559" w:type="pct"/>
          </w:tcPr>
          <w:p w:rsidR="00F01949" w:rsidRPr="00F01949" w:rsidRDefault="00F01949" w:rsidP="00F01949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F01949" w:rsidRPr="00F01949" w:rsidRDefault="00390B89" w:rsidP="00F019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90B89">
              <w:rPr>
                <w:rFonts w:ascii="Times New Roman" w:hAnsi="Times New Roman" w:cs="Times New Roman"/>
                <w:sz w:val="24"/>
                <w:szCs w:val="24"/>
              </w:rPr>
              <w:t xml:space="preserve">Annual awareness </w:t>
            </w:r>
            <w:proofErr w:type="spellStart"/>
            <w:r w:rsidRPr="00390B89">
              <w:rPr>
                <w:rFonts w:ascii="Times New Roman" w:hAnsi="Times New Roman" w:cs="Times New Roman"/>
                <w:sz w:val="24"/>
                <w:szCs w:val="24"/>
              </w:rPr>
              <w:t>programmes</w:t>
            </w:r>
            <w:proofErr w:type="spellEnd"/>
            <w:r w:rsidRPr="00390B89">
              <w:rPr>
                <w:rFonts w:ascii="Times New Roman" w:hAnsi="Times New Roman" w:cs="Times New Roman"/>
                <w:sz w:val="24"/>
                <w:szCs w:val="24"/>
              </w:rPr>
              <w:t xml:space="preserve"> on Code of Conduct are organized</w:t>
            </w: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11" w:type="pct"/>
          </w:tcPr>
          <w:p w:rsidR="00F01949" w:rsidRPr="00F01949" w:rsidRDefault="00F01949" w:rsidP="00F019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01949" w:rsidRDefault="00F01949" w:rsidP="00390B89">
      <w:pPr>
        <w:spacing w:before="240"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sectPr w:rsidR="00F01949" w:rsidSect="00581D54">
      <w:headerReference w:type="default" r:id="rId8"/>
      <w:footerReference w:type="default" r:id="rId9"/>
      <w:pgSz w:w="11907" w:h="16840" w:code="9"/>
      <w:pgMar w:top="1134" w:right="1440" w:bottom="720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4E9B" w:rsidRDefault="00FA4E9B" w:rsidP="00DA5E35">
      <w:pPr>
        <w:spacing w:after="0" w:line="240" w:lineRule="auto"/>
      </w:pPr>
      <w:r>
        <w:separator/>
      </w:r>
    </w:p>
  </w:endnote>
  <w:endnote w:type="continuationSeparator" w:id="0">
    <w:p w:rsidR="00FA4E9B" w:rsidRDefault="00FA4E9B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5A7FC9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4E9B" w:rsidRDefault="00FA4E9B" w:rsidP="00DA5E35">
      <w:pPr>
        <w:spacing w:after="0" w:line="240" w:lineRule="auto"/>
      </w:pPr>
      <w:r>
        <w:separator/>
      </w:r>
    </w:p>
  </w:footnote>
  <w:footnote w:type="continuationSeparator" w:id="0">
    <w:p w:rsidR="00FA4E9B" w:rsidRDefault="00FA4E9B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  <w:lang w:bidi="mr-IN"/>
            </w:rPr>
            <w:drawing>
              <wp:inline distT="0" distB="0" distL="0" distR="0" wp14:anchorId="3A1FF767" wp14:editId="7762ED8D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EB39DC"/>
    <w:multiLevelType w:val="hybridMultilevel"/>
    <w:tmpl w:val="FDBC9F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100C4C"/>
    <w:multiLevelType w:val="hybridMultilevel"/>
    <w:tmpl w:val="BD02A9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741E6574"/>
    <w:multiLevelType w:val="hybridMultilevel"/>
    <w:tmpl w:val="A906F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1"/>
  </w:num>
  <w:num w:numId="4">
    <w:abstractNumId w:val="2"/>
  </w:num>
  <w:num w:numId="5">
    <w:abstractNumId w:val="6"/>
  </w:num>
  <w:num w:numId="6">
    <w:abstractNumId w:val="4"/>
  </w:num>
  <w:num w:numId="7">
    <w:abstractNumId w:val="8"/>
  </w:num>
  <w:num w:numId="8">
    <w:abstractNumId w:val="0"/>
  </w:num>
  <w:num w:numId="9">
    <w:abstractNumId w:val="3"/>
  </w:num>
  <w:num w:numId="10">
    <w:abstractNumId w:val="10"/>
  </w:num>
  <w:num w:numId="11">
    <w:abstractNumId w:val="1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qAUAhHsSyy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90B89"/>
    <w:rsid w:val="003B36B3"/>
    <w:rsid w:val="003D6A4B"/>
    <w:rsid w:val="0041287F"/>
    <w:rsid w:val="00417F17"/>
    <w:rsid w:val="0044298F"/>
    <w:rsid w:val="004533D5"/>
    <w:rsid w:val="00497C29"/>
    <w:rsid w:val="00564213"/>
    <w:rsid w:val="00574217"/>
    <w:rsid w:val="00581D54"/>
    <w:rsid w:val="00586E6C"/>
    <w:rsid w:val="005A7FC9"/>
    <w:rsid w:val="005B0270"/>
    <w:rsid w:val="005C06E4"/>
    <w:rsid w:val="00690742"/>
    <w:rsid w:val="006938B2"/>
    <w:rsid w:val="006A25EA"/>
    <w:rsid w:val="006A5A47"/>
    <w:rsid w:val="00720BA9"/>
    <w:rsid w:val="007312AD"/>
    <w:rsid w:val="00734543"/>
    <w:rsid w:val="00763DD1"/>
    <w:rsid w:val="007747F8"/>
    <w:rsid w:val="007B6329"/>
    <w:rsid w:val="007D07D1"/>
    <w:rsid w:val="007E7D9E"/>
    <w:rsid w:val="00807E5E"/>
    <w:rsid w:val="00817531"/>
    <w:rsid w:val="008413CE"/>
    <w:rsid w:val="0085386E"/>
    <w:rsid w:val="00855E08"/>
    <w:rsid w:val="00886BD1"/>
    <w:rsid w:val="008A27D6"/>
    <w:rsid w:val="00915ACD"/>
    <w:rsid w:val="00956373"/>
    <w:rsid w:val="009D2E8F"/>
    <w:rsid w:val="009E6EB5"/>
    <w:rsid w:val="009F0549"/>
    <w:rsid w:val="00A52BE4"/>
    <w:rsid w:val="00AB0BBA"/>
    <w:rsid w:val="00AE31B6"/>
    <w:rsid w:val="00B32C50"/>
    <w:rsid w:val="00B557AF"/>
    <w:rsid w:val="00B6017D"/>
    <w:rsid w:val="00B76EB1"/>
    <w:rsid w:val="00B82322"/>
    <w:rsid w:val="00BD27B2"/>
    <w:rsid w:val="00BD5F90"/>
    <w:rsid w:val="00BE7040"/>
    <w:rsid w:val="00C36668"/>
    <w:rsid w:val="00C729B4"/>
    <w:rsid w:val="00C8309E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06539"/>
    <w:rsid w:val="00E15EA9"/>
    <w:rsid w:val="00E60A27"/>
    <w:rsid w:val="00EA0BE9"/>
    <w:rsid w:val="00EC3F59"/>
    <w:rsid w:val="00EC6A66"/>
    <w:rsid w:val="00EE7915"/>
    <w:rsid w:val="00F01949"/>
    <w:rsid w:val="00F23B7B"/>
    <w:rsid w:val="00F34E08"/>
    <w:rsid w:val="00F3502A"/>
    <w:rsid w:val="00F4787C"/>
    <w:rsid w:val="00F545B8"/>
    <w:rsid w:val="00F807F6"/>
    <w:rsid w:val="00F82979"/>
    <w:rsid w:val="00FA091F"/>
    <w:rsid w:val="00FA4E9B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F01949"/>
    <w:pPr>
      <w:spacing w:after="0" w:line="240" w:lineRule="auto"/>
    </w:pPr>
    <w:rPr>
      <w:rFonts w:eastAsiaTheme="minorEastAsia"/>
      <w:szCs w:val="20"/>
      <w:lang w:bidi="mr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F0194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F01949"/>
    <w:pPr>
      <w:spacing w:after="0" w:line="240" w:lineRule="auto"/>
    </w:pPr>
    <w:rPr>
      <w:rFonts w:eastAsiaTheme="minorEastAsia"/>
      <w:szCs w:val="20"/>
      <w:lang w:bidi="mr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F0194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Administrator</cp:lastModifiedBy>
  <cp:revision>6</cp:revision>
  <cp:lastPrinted>2021-04-09T06:31:00Z</cp:lastPrinted>
  <dcterms:created xsi:type="dcterms:W3CDTF">2021-04-18T01:21:00Z</dcterms:created>
  <dcterms:modified xsi:type="dcterms:W3CDTF">2021-04-18T07:49:00Z</dcterms:modified>
</cp:coreProperties>
</file>